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A9A" w:rsidRPr="004E4A9A" w:rsidRDefault="004E4A9A" w:rsidP="004E4A9A">
      <w:pPr>
        <w:spacing w:after="0" w:line="240" w:lineRule="auto"/>
        <w:ind w:left="6521" w:firstLine="283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E4A9A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ект</w:t>
      </w:r>
    </w:p>
    <w:p w:rsidR="004E4A9A" w:rsidRPr="004E4A9A" w:rsidRDefault="004E4A9A" w:rsidP="004E4A9A">
      <w:pPr>
        <w:spacing w:after="0" w:line="240" w:lineRule="auto"/>
        <w:ind w:left="6521" w:firstLine="283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gramStart"/>
      <w:r w:rsidRPr="004E4A9A">
        <w:rPr>
          <w:rFonts w:ascii="Times New Roman" w:eastAsia="Times New Roman" w:hAnsi="Times New Roman" w:cs="Times New Roman"/>
          <w:sz w:val="24"/>
          <w:szCs w:val="24"/>
          <w:lang w:eastAsia="ru-RU"/>
        </w:rPr>
        <w:t>внесен</w:t>
      </w:r>
      <w:proofErr w:type="gramEnd"/>
      <w:r w:rsidRPr="004E4A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убернатором </w:t>
      </w:r>
    </w:p>
    <w:p w:rsidR="004E4A9A" w:rsidRPr="004E4A9A" w:rsidRDefault="004E4A9A" w:rsidP="004E4A9A">
      <w:pPr>
        <w:spacing w:after="0" w:line="240" w:lineRule="auto"/>
        <w:ind w:left="6521" w:firstLine="283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E4A9A">
        <w:rPr>
          <w:rFonts w:ascii="Times New Roman" w:eastAsia="Times New Roman" w:hAnsi="Times New Roman" w:cs="Times New Roman"/>
          <w:sz w:val="24"/>
          <w:szCs w:val="24"/>
          <w:lang w:eastAsia="ru-RU"/>
        </w:rPr>
        <w:t>Московской области</w:t>
      </w: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E356B" w:rsidRPr="00BC71FC" w:rsidRDefault="00FE356B" w:rsidP="004E4A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E356B" w:rsidRDefault="00FE356B" w:rsidP="004E4A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E4A9A" w:rsidRPr="00BC71FC" w:rsidRDefault="004E4A9A" w:rsidP="004E4A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C2D4F" w:rsidRPr="00C662AC" w:rsidRDefault="000C2D4F" w:rsidP="004E4A9A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662AC">
        <w:rPr>
          <w:rFonts w:ascii="Times New Roman" w:hAnsi="Times New Roman" w:cs="Times New Roman"/>
          <w:b/>
          <w:sz w:val="32"/>
          <w:szCs w:val="32"/>
        </w:rPr>
        <w:t>ЗАКОН МОСКОВСКОЙ ОБЛАСТИ</w:t>
      </w:r>
    </w:p>
    <w:p w:rsidR="00FE356B" w:rsidRDefault="00FE356B" w:rsidP="004E4A9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4E4A9A" w:rsidRDefault="004E4A9A" w:rsidP="004E4A9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4E4A9A" w:rsidRPr="004E4A9A" w:rsidRDefault="004E4A9A" w:rsidP="004E4A9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0C2D4F" w:rsidRDefault="006D3B26" w:rsidP="004E4A9A">
      <w:pPr>
        <w:spacing w:after="0" w:line="240" w:lineRule="auto"/>
        <w:ind w:left="1418" w:right="1417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 внесении изменени</w:t>
      </w:r>
      <w:r w:rsidR="00161860">
        <w:rPr>
          <w:rFonts w:ascii="Times New Roman" w:hAnsi="Times New Roman" w:cs="Times New Roman"/>
          <w:b/>
          <w:sz w:val="28"/>
          <w:szCs w:val="28"/>
        </w:rPr>
        <w:t>я</w:t>
      </w:r>
      <w:r w:rsidR="0080695B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в Закон</w:t>
      </w:r>
      <w:r w:rsidR="00C662AC">
        <w:rPr>
          <w:rFonts w:ascii="Times New Roman" w:hAnsi="Times New Roman" w:cs="Times New Roman"/>
          <w:b/>
          <w:sz w:val="28"/>
          <w:szCs w:val="28"/>
        </w:rPr>
        <w:t xml:space="preserve"> Московской области </w:t>
      </w:r>
      <w:r w:rsidR="00E44BEA">
        <w:rPr>
          <w:rFonts w:ascii="Times New Roman" w:hAnsi="Times New Roman" w:cs="Times New Roman"/>
          <w:b/>
          <w:sz w:val="28"/>
          <w:szCs w:val="28"/>
        </w:rPr>
        <w:t>«</w:t>
      </w:r>
      <w:r w:rsidR="00F76A00">
        <w:rPr>
          <w:rFonts w:ascii="Times New Roman" w:hAnsi="Times New Roman" w:cs="Times New Roman"/>
          <w:b/>
          <w:sz w:val="28"/>
          <w:szCs w:val="28"/>
        </w:rPr>
        <w:t xml:space="preserve">О </w:t>
      </w:r>
      <w:r w:rsidR="00B735D5">
        <w:rPr>
          <w:rFonts w:ascii="Times New Roman" w:hAnsi="Times New Roman" w:cs="Times New Roman"/>
          <w:b/>
          <w:sz w:val="28"/>
          <w:szCs w:val="28"/>
        </w:rPr>
        <w:t>комиссия</w:t>
      </w:r>
      <w:r w:rsidR="004E4A9A">
        <w:rPr>
          <w:rFonts w:ascii="Times New Roman" w:hAnsi="Times New Roman" w:cs="Times New Roman"/>
          <w:b/>
          <w:sz w:val="28"/>
          <w:szCs w:val="28"/>
        </w:rPr>
        <w:t xml:space="preserve">х по делам несовершеннолетних и </w:t>
      </w:r>
      <w:r w:rsidR="00B735D5">
        <w:rPr>
          <w:rFonts w:ascii="Times New Roman" w:hAnsi="Times New Roman" w:cs="Times New Roman"/>
          <w:b/>
          <w:sz w:val="28"/>
          <w:szCs w:val="28"/>
        </w:rPr>
        <w:t xml:space="preserve">защите их прав </w:t>
      </w:r>
      <w:r w:rsidR="004E4A9A">
        <w:rPr>
          <w:rFonts w:ascii="Times New Roman" w:hAnsi="Times New Roman" w:cs="Times New Roman"/>
          <w:b/>
          <w:sz w:val="28"/>
          <w:szCs w:val="28"/>
        </w:rPr>
        <w:br/>
      </w:r>
      <w:r w:rsidR="00B735D5">
        <w:rPr>
          <w:rFonts w:ascii="Times New Roman" w:hAnsi="Times New Roman" w:cs="Times New Roman"/>
          <w:b/>
          <w:sz w:val="28"/>
          <w:szCs w:val="28"/>
        </w:rPr>
        <w:t>в Московской области</w:t>
      </w:r>
      <w:r w:rsidR="00E44BEA">
        <w:rPr>
          <w:rFonts w:ascii="Times New Roman" w:hAnsi="Times New Roman" w:cs="Times New Roman"/>
          <w:b/>
          <w:sz w:val="28"/>
          <w:szCs w:val="28"/>
        </w:rPr>
        <w:t>»</w:t>
      </w:r>
    </w:p>
    <w:p w:rsidR="00FE356B" w:rsidRPr="004E4A9A" w:rsidRDefault="00FE356B" w:rsidP="004E4A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E4A9A" w:rsidRPr="004E4A9A" w:rsidRDefault="004E4A9A" w:rsidP="004E4A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E4A9A" w:rsidRPr="004E4A9A" w:rsidRDefault="004E4A9A" w:rsidP="004E4A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C5CBC" w:rsidRPr="004E4A9A" w:rsidRDefault="008C5CBC" w:rsidP="004E4A9A">
      <w:pPr>
        <w:spacing w:after="0" w:line="24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 w:rsidRPr="004E4A9A">
        <w:rPr>
          <w:rFonts w:ascii="Times New Roman" w:hAnsi="Times New Roman" w:cs="Times New Roman"/>
          <w:b/>
          <w:sz w:val="28"/>
          <w:szCs w:val="28"/>
        </w:rPr>
        <w:t>Статья 1</w:t>
      </w:r>
    </w:p>
    <w:p w:rsidR="005806FE" w:rsidRPr="00E65EDF" w:rsidRDefault="005806FE" w:rsidP="004E4A9A">
      <w:pPr>
        <w:spacing w:after="0" w:line="24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743984" w:rsidRDefault="004D0D19" w:rsidP="004E4A9A">
      <w:pPr>
        <w:pStyle w:val="ConsPlusNormal"/>
        <w:ind w:firstLine="708"/>
        <w:jc w:val="both"/>
      </w:pPr>
      <w:proofErr w:type="gramStart"/>
      <w:r w:rsidRPr="00E65EDF">
        <w:t xml:space="preserve">Внести в Закон </w:t>
      </w:r>
      <w:r w:rsidR="002078B1" w:rsidRPr="00E65EDF">
        <w:t xml:space="preserve">Московской области </w:t>
      </w:r>
      <w:r w:rsidR="004E4A9A">
        <w:t>№ </w:t>
      </w:r>
      <w:r w:rsidR="00B735D5" w:rsidRPr="00E65EDF">
        <w:t>273</w:t>
      </w:r>
      <w:r w:rsidR="00C662AC" w:rsidRPr="00E65EDF">
        <w:t>/200</w:t>
      </w:r>
      <w:r w:rsidR="00B735D5" w:rsidRPr="00E65EDF">
        <w:t>5</w:t>
      </w:r>
      <w:r w:rsidR="00C662AC" w:rsidRPr="00E65EDF">
        <w:t>-ОЗ «</w:t>
      </w:r>
      <w:r w:rsidR="00F76A00" w:rsidRPr="00E65EDF">
        <w:t xml:space="preserve">О </w:t>
      </w:r>
      <w:r w:rsidR="004E4A9A">
        <w:t xml:space="preserve">комиссиях </w:t>
      </w:r>
      <w:r w:rsidR="004E4A9A">
        <w:br/>
        <w:t xml:space="preserve">по </w:t>
      </w:r>
      <w:r w:rsidR="00B735D5" w:rsidRPr="00E65EDF">
        <w:t xml:space="preserve">делам несовершеннолетних и защите их прав в </w:t>
      </w:r>
      <w:r w:rsidR="00C662AC" w:rsidRPr="00E65EDF">
        <w:t xml:space="preserve">Московской области» </w:t>
      </w:r>
      <w:r w:rsidR="004E4A9A">
        <w:br/>
      </w:r>
      <w:r w:rsidR="00C662AC" w:rsidRPr="00E65EDF">
        <w:t>(с</w:t>
      </w:r>
      <w:r w:rsidR="004E4A9A">
        <w:t xml:space="preserve"> </w:t>
      </w:r>
      <w:r w:rsidR="00C662AC" w:rsidRPr="00E65EDF">
        <w:t xml:space="preserve">изменениями, внесенными законами Московской области </w:t>
      </w:r>
      <w:hyperlink r:id="rId9" w:history="1">
        <w:r w:rsidR="004E4A9A">
          <w:t>№ </w:t>
        </w:r>
        <w:r w:rsidR="00F76A00" w:rsidRPr="00E65EDF">
          <w:t>18</w:t>
        </w:r>
        <w:r w:rsidR="00B735D5" w:rsidRPr="00E65EDF">
          <w:t>0</w:t>
        </w:r>
        <w:r w:rsidR="00F76A00" w:rsidRPr="00E65EDF">
          <w:t>/2008-ОЗ</w:t>
        </w:r>
      </w:hyperlink>
      <w:r w:rsidR="00F76A00" w:rsidRPr="00E65EDF">
        <w:t xml:space="preserve">, </w:t>
      </w:r>
      <w:r w:rsidR="004E4A9A">
        <w:t>№ 100/2013-ОЗ, № </w:t>
      </w:r>
      <w:r w:rsidR="00B735D5" w:rsidRPr="00E65EDF">
        <w:t>122/2013-ОЗ</w:t>
      </w:r>
      <w:r w:rsidR="004E4A9A">
        <w:t>, № 117/2015-ОЗ, № </w:t>
      </w:r>
      <w:r w:rsidR="00B735D5" w:rsidRPr="00E65EDF">
        <w:t xml:space="preserve">240/2015-ОЗ, </w:t>
      </w:r>
      <w:r w:rsidR="004E4A9A">
        <w:br/>
        <w:t>№ 7/2017-ОЗ, № 256/2017-ОЗ, № 9/2018-ОЗ, № </w:t>
      </w:r>
      <w:r w:rsidR="00B735D5" w:rsidRPr="00E65EDF">
        <w:t xml:space="preserve">257/2018-ОЗ, </w:t>
      </w:r>
      <w:r w:rsidR="004E4A9A">
        <w:br/>
        <w:t>№ 55/2019-ОЗ, № 216/2019-ОЗ, № 104/2020-ОЗ, № </w:t>
      </w:r>
      <w:r w:rsidR="00B735D5" w:rsidRPr="00E65EDF">
        <w:t>132/2020-ОЗ</w:t>
      </w:r>
      <w:r w:rsidR="00161860">
        <w:t xml:space="preserve">, </w:t>
      </w:r>
      <w:r w:rsidR="004E4A9A">
        <w:br/>
      </w:r>
      <w:r w:rsidR="00161860">
        <w:t>№</w:t>
      </w:r>
      <w:r w:rsidR="004E4A9A">
        <w:t> </w:t>
      </w:r>
      <w:r w:rsidR="00161860">
        <w:t>184/2021-ОЗ</w:t>
      </w:r>
      <w:r w:rsidR="00B735D5" w:rsidRPr="00E65EDF">
        <w:t>)</w:t>
      </w:r>
      <w:r w:rsidR="00C662AC" w:rsidRPr="00E65EDF">
        <w:t xml:space="preserve"> </w:t>
      </w:r>
      <w:r w:rsidRPr="00E65EDF">
        <w:t>следующ</w:t>
      </w:r>
      <w:r w:rsidR="00161860">
        <w:t>е</w:t>
      </w:r>
      <w:r w:rsidR="006D3B26" w:rsidRPr="00E65EDF">
        <w:t>е изменени</w:t>
      </w:r>
      <w:r w:rsidR="00161860">
        <w:t>е</w:t>
      </w:r>
      <w:r w:rsidR="00743984" w:rsidRPr="00E65EDF">
        <w:t>:</w:t>
      </w:r>
      <w:proofErr w:type="gramEnd"/>
    </w:p>
    <w:p w:rsidR="004E4A9A" w:rsidRPr="00E65EDF" w:rsidRDefault="004E4A9A" w:rsidP="004E4A9A">
      <w:pPr>
        <w:pStyle w:val="ConsPlusNormal"/>
        <w:ind w:firstLine="708"/>
        <w:jc w:val="both"/>
      </w:pPr>
    </w:p>
    <w:p w:rsidR="00302E92" w:rsidRPr="001F3FCD" w:rsidRDefault="00161860" w:rsidP="004E4A9A">
      <w:pPr>
        <w:pStyle w:val="ConsPlusNormal"/>
        <w:ind w:firstLine="708"/>
        <w:jc w:val="both"/>
      </w:pPr>
      <w:r>
        <w:t>в абзаце первом части 12 статьи 13</w:t>
      </w:r>
      <w:r w:rsidR="00302E92" w:rsidRPr="00E65EDF">
        <w:t xml:space="preserve"> </w:t>
      </w:r>
      <w:r>
        <w:t>слово «образования» заменить словами «социально</w:t>
      </w:r>
      <w:r w:rsidR="00B20395">
        <w:t>й защиты населения</w:t>
      </w:r>
      <w:r>
        <w:t>»</w:t>
      </w:r>
      <w:r w:rsidR="001F3FCD">
        <w:t>.</w:t>
      </w:r>
    </w:p>
    <w:p w:rsidR="006B5078" w:rsidRPr="00E65EDF" w:rsidRDefault="006B5078" w:rsidP="004E4A9A">
      <w:pPr>
        <w:pStyle w:val="ConsPlusNormal"/>
        <w:ind w:firstLine="709"/>
        <w:jc w:val="both"/>
      </w:pPr>
    </w:p>
    <w:p w:rsidR="00C63F59" w:rsidRPr="004E4A9A" w:rsidRDefault="006A3F42" w:rsidP="004E4A9A">
      <w:pPr>
        <w:pStyle w:val="ConsPlusNormal"/>
        <w:ind w:firstLine="709"/>
        <w:jc w:val="both"/>
        <w:rPr>
          <w:b/>
        </w:rPr>
      </w:pPr>
      <w:r w:rsidRPr="004E4A9A">
        <w:rPr>
          <w:b/>
        </w:rPr>
        <w:t>Статья 2</w:t>
      </w:r>
      <w:r w:rsidR="00346287" w:rsidRPr="004E4A9A">
        <w:rPr>
          <w:b/>
        </w:rPr>
        <w:t xml:space="preserve"> </w:t>
      </w:r>
    </w:p>
    <w:p w:rsidR="005806FE" w:rsidRPr="00E65EDF" w:rsidRDefault="005806FE" w:rsidP="004E4A9A">
      <w:pPr>
        <w:pStyle w:val="a9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485E60" w:rsidRPr="00E65EDF" w:rsidRDefault="00615018" w:rsidP="004E4A9A">
      <w:pPr>
        <w:pStyle w:val="a9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стоящий З</w:t>
      </w:r>
      <w:r w:rsidR="00BD278A" w:rsidRPr="00E65EDF">
        <w:rPr>
          <w:rFonts w:ascii="Times New Roman" w:hAnsi="Times New Roman" w:cs="Times New Roman"/>
          <w:sz w:val="28"/>
          <w:szCs w:val="28"/>
        </w:rPr>
        <w:t xml:space="preserve">акон вступает в силу </w:t>
      </w:r>
      <w:r w:rsidR="00653495">
        <w:rPr>
          <w:rFonts w:ascii="Times New Roman" w:hAnsi="Times New Roman" w:cs="Times New Roman"/>
          <w:sz w:val="28"/>
          <w:szCs w:val="28"/>
        </w:rPr>
        <w:t>с 1 января 2022 года</w:t>
      </w:r>
      <w:r w:rsidR="006A3F42" w:rsidRPr="00E65EDF">
        <w:rPr>
          <w:rFonts w:ascii="Times New Roman" w:hAnsi="Times New Roman" w:cs="Times New Roman"/>
          <w:sz w:val="28"/>
          <w:szCs w:val="28"/>
        </w:rPr>
        <w:t>.</w:t>
      </w:r>
    </w:p>
    <w:p w:rsidR="00485E60" w:rsidRDefault="00485E60" w:rsidP="004E4A9A">
      <w:pPr>
        <w:pStyle w:val="a9"/>
        <w:jc w:val="both"/>
        <w:rPr>
          <w:rFonts w:ascii="Times New Roman" w:hAnsi="Times New Roman" w:cs="Times New Roman"/>
          <w:sz w:val="28"/>
          <w:szCs w:val="28"/>
        </w:rPr>
      </w:pPr>
    </w:p>
    <w:p w:rsidR="004E4A9A" w:rsidRPr="00E65EDF" w:rsidRDefault="004E4A9A" w:rsidP="004E4A9A">
      <w:pPr>
        <w:pStyle w:val="a9"/>
        <w:jc w:val="both"/>
        <w:rPr>
          <w:rFonts w:ascii="Times New Roman" w:hAnsi="Times New Roman" w:cs="Times New Roman"/>
          <w:sz w:val="28"/>
          <w:szCs w:val="28"/>
        </w:rPr>
      </w:pP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gramStart"/>
      <w:r w:rsidRPr="004E4A9A">
        <w:rPr>
          <w:rFonts w:ascii="Times New Roman" w:eastAsia="Times New Roman" w:hAnsi="Times New Roman" w:cs="Times New Roman"/>
          <w:sz w:val="28"/>
          <w:szCs w:val="28"/>
          <w:lang w:eastAsia="ru-RU"/>
        </w:rPr>
        <w:t>Одобрен</w:t>
      </w:r>
      <w:proofErr w:type="gramEnd"/>
      <w:r w:rsidRPr="004E4A9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становлением</w:t>
      </w: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4A9A"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овской областной Думы</w:t>
      </w:r>
    </w:p>
    <w:p w:rsidR="004E4A9A" w:rsidRPr="004E4A9A" w:rsidRDefault="004E4A9A" w:rsidP="004E4A9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4A9A">
        <w:rPr>
          <w:rFonts w:ascii="Times New Roman" w:eastAsia="Times New Roman" w:hAnsi="Times New Roman" w:cs="Times New Roman"/>
          <w:sz w:val="28"/>
          <w:szCs w:val="28"/>
          <w:lang w:eastAsia="ru-RU"/>
        </w:rPr>
        <w:t>от___________№___________</w:t>
      </w:r>
      <w:bookmarkStart w:id="0" w:name="_GoBack"/>
      <w:bookmarkEnd w:id="0"/>
    </w:p>
    <w:sectPr w:rsidR="004E4A9A" w:rsidRPr="004E4A9A" w:rsidSect="004E4A9A">
      <w:headerReference w:type="default" r:id="rId10"/>
      <w:pgSz w:w="11906" w:h="16838"/>
      <w:pgMar w:top="1134" w:right="850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7304" w:rsidRDefault="00087304" w:rsidP="00A939B9">
      <w:pPr>
        <w:spacing w:after="0" w:line="240" w:lineRule="auto"/>
      </w:pPr>
      <w:r>
        <w:separator/>
      </w:r>
    </w:p>
  </w:endnote>
  <w:endnote w:type="continuationSeparator" w:id="0">
    <w:p w:rsidR="00087304" w:rsidRDefault="00087304" w:rsidP="00A93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7304" w:rsidRDefault="00087304" w:rsidP="00A939B9">
      <w:pPr>
        <w:spacing w:after="0" w:line="240" w:lineRule="auto"/>
      </w:pPr>
      <w:r>
        <w:separator/>
      </w:r>
    </w:p>
  </w:footnote>
  <w:footnote w:type="continuationSeparator" w:id="0">
    <w:p w:rsidR="00087304" w:rsidRDefault="00087304" w:rsidP="00A93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05152247"/>
      <w:docPartObj>
        <w:docPartGallery w:val="Page Numbers (Top of Page)"/>
        <w:docPartUnique/>
      </w:docPartObj>
    </w:sdtPr>
    <w:sdtEndPr/>
    <w:sdtContent>
      <w:p w:rsidR="001D7FC6" w:rsidRDefault="001D7FC6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4A9A">
          <w:rPr>
            <w:noProof/>
          </w:rPr>
          <w:t>2</w:t>
        </w:r>
        <w:r>
          <w:fldChar w:fldCharType="end"/>
        </w:r>
      </w:p>
    </w:sdtContent>
  </w:sdt>
  <w:p w:rsidR="00A939B9" w:rsidRDefault="00A939B9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E6737"/>
    <w:multiLevelType w:val="hybridMultilevel"/>
    <w:tmpl w:val="F44A4A54"/>
    <w:lvl w:ilvl="0" w:tplc="5B808F32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>
    <w:nsid w:val="26664F26"/>
    <w:multiLevelType w:val="hybridMultilevel"/>
    <w:tmpl w:val="5866B2C8"/>
    <w:lvl w:ilvl="0" w:tplc="2B36326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32EB0F3F"/>
    <w:multiLevelType w:val="hybridMultilevel"/>
    <w:tmpl w:val="A3FA2A90"/>
    <w:lvl w:ilvl="0" w:tplc="B6D826CC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3D214A59"/>
    <w:multiLevelType w:val="hybridMultilevel"/>
    <w:tmpl w:val="DD9ADCA2"/>
    <w:lvl w:ilvl="0" w:tplc="E888386C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>
    <w:nsid w:val="406946EF"/>
    <w:multiLevelType w:val="hybridMultilevel"/>
    <w:tmpl w:val="407E98C8"/>
    <w:lvl w:ilvl="0" w:tplc="10DC33A2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>
    <w:nsid w:val="58341681"/>
    <w:multiLevelType w:val="hybridMultilevel"/>
    <w:tmpl w:val="CBDE910A"/>
    <w:lvl w:ilvl="0" w:tplc="1616B0F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>
    <w:nsid w:val="6A20142C"/>
    <w:multiLevelType w:val="hybridMultilevel"/>
    <w:tmpl w:val="A50C4E62"/>
    <w:lvl w:ilvl="0" w:tplc="70283BB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6E0C07A8"/>
    <w:multiLevelType w:val="hybridMultilevel"/>
    <w:tmpl w:val="015EE9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3MjM1NrY0MTc3tTRQ0lEKTi0uzszPAykwqgUANgP9gCwAAAA="/>
  </w:docVars>
  <w:rsids>
    <w:rsidRoot w:val="00B900E0"/>
    <w:rsid w:val="00007AF8"/>
    <w:rsid w:val="00011F83"/>
    <w:rsid w:val="00013FC9"/>
    <w:rsid w:val="000321B2"/>
    <w:rsid w:val="00032609"/>
    <w:rsid w:val="00040878"/>
    <w:rsid w:val="00040937"/>
    <w:rsid w:val="00050543"/>
    <w:rsid w:val="0005614D"/>
    <w:rsid w:val="00087304"/>
    <w:rsid w:val="0009741C"/>
    <w:rsid w:val="000B10FF"/>
    <w:rsid w:val="000B30BA"/>
    <w:rsid w:val="000C2D4F"/>
    <w:rsid w:val="000D020D"/>
    <w:rsid w:val="000D3E7B"/>
    <w:rsid w:val="000D4544"/>
    <w:rsid w:val="000F4315"/>
    <w:rsid w:val="001008A4"/>
    <w:rsid w:val="00105954"/>
    <w:rsid w:val="0014080F"/>
    <w:rsid w:val="0015654B"/>
    <w:rsid w:val="00161860"/>
    <w:rsid w:val="00163F83"/>
    <w:rsid w:val="001748A0"/>
    <w:rsid w:val="0019024C"/>
    <w:rsid w:val="001B3C72"/>
    <w:rsid w:val="001C113E"/>
    <w:rsid w:val="001C5F93"/>
    <w:rsid w:val="001C61D8"/>
    <w:rsid w:val="001D7FC6"/>
    <w:rsid w:val="001E1157"/>
    <w:rsid w:val="001E2618"/>
    <w:rsid w:val="001E29AD"/>
    <w:rsid w:val="001E374D"/>
    <w:rsid w:val="001F3FCD"/>
    <w:rsid w:val="001F46DD"/>
    <w:rsid w:val="0020193D"/>
    <w:rsid w:val="00204700"/>
    <w:rsid w:val="00205D85"/>
    <w:rsid w:val="002078B1"/>
    <w:rsid w:val="00207E67"/>
    <w:rsid w:val="002229C7"/>
    <w:rsid w:val="002325CE"/>
    <w:rsid w:val="002333FA"/>
    <w:rsid w:val="00237FF0"/>
    <w:rsid w:val="00244EA5"/>
    <w:rsid w:val="00260DFB"/>
    <w:rsid w:val="002776FC"/>
    <w:rsid w:val="0028060D"/>
    <w:rsid w:val="002945FA"/>
    <w:rsid w:val="002B2D79"/>
    <w:rsid w:val="002C1C1F"/>
    <w:rsid w:val="002C2881"/>
    <w:rsid w:val="002C6618"/>
    <w:rsid w:val="002D2117"/>
    <w:rsid w:val="002F40DF"/>
    <w:rsid w:val="002F42A1"/>
    <w:rsid w:val="002F6FBB"/>
    <w:rsid w:val="0030049B"/>
    <w:rsid w:val="00302E92"/>
    <w:rsid w:val="00303314"/>
    <w:rsid w:val="00306167"/>
    <w:rsid w:val="00317B6B"/>
    <w:rsid w:val="00322072"/>
    <w:rsid w:val="00344CA2"/>
    <w:rsid w:val="00346287"/>
    <w:rsid w:val="00351C8E"/>
    <w:rsid w:val="0035524E"/>
    <w:rsid w:val="00371D2D"/>
    <w:rsid w:val="00377F16"/>
    <w:rsid w:val="003813AC"/>
    <w:rsid w:val="00385C1A"/>
    <w:rsid w:val="00392642"/>
    <w:rsid w:val="003A3DB5"/>
    <w:rsid w:val="003C27D8"/>
    <w:rsid w:val="003C2FC2"/>
    <w:rsid w:val="003F49C1"/>
    <w:rsid w:val="00402F07"/>
    <w:rsid w:val="00411B75"/>
    <w:rsid w:val="00431C4F"/>
    <w:rsid w:val="00440668"/>
    <w:rsid w:val="0046515D"/>
    <w:rsid w:val="004672FD"/>
    <w:rsid w:val="00474F51"/>
    <w:rsid w:val="00477D0D"/>
    <w:rsid w:val="0048308E"/>
    <w:rsid w:val="00483DFC"/>
    <w:rsid w:val="004857ED"/>
    <w:rsid w:val="00485E60"/>
    <w:rsid w:val="00486017"/>
    <w:rsid w:val="0049084A"/>
    <w:rsid w:val="004C2951"/>
    <w:rsid w:val="004D0D19"/>
    <w:rsid w:val="004E4A9A"/>
    <w:rsid w:val="00526DB6"/>
    <w:rsid w:val="0052799D"/>
    <w:rsid w:val="0053193A"/>
    <w:rsid w:val="0053214E"/>
    <w:rsid w:val="00535B32"/>
    <w:rsid w:val="00566FB1"/>
    <w:rsid w:val="00572BB1"/>
    <w:rsid w:val="005806FE"/>
    <w:rsid w:val="005A0D76"/>
    <w:rsid w:val="005B445B"/>
    <w:rsid w:val="005B68D3"/>
    <w:rsid w:val="005C7F99"/>
    <w:rsid w:val="005D396B"/>
    <w:rsid w:val="005E0AEC"/>
    <w:rsid w:val="00602276"/>
    <w:rsid w:val="00604878"/>
    <w:rsid w:val="00611640"/>
    <w:rsid w:val="00615018"/>
    <w:rsid w:val="00616F19"/>
    <w:rsid w:val="006178C8"/>
    <w:rsid w:val="00620AA5"/>
    <w:rsid w:val="00622121"/>
    <w:rsid w:val="00622E7A"/>
    <w:rsid w:val="0063230E"/>
    <w:rsid w:val="00634109"/>
    <w:rsid w:val="00635152"/>
    <w:rsid w:val="00642C9E"/>
    <w:rsid w:val="00653495"/>
    <w:rsid w:val="00661520"/>
    <w:rsid w:val="006903B0"/>
    <w:rsid w:val="006A3F42"/>
    <w:rsid w:val="006B5078"/>
    <w:rsid w:val="006D3B26"/>
    <w:rsid w:val="006D5EC2"/>
    <w:rsid w:val="006D63E3"/>
    <w:rsid w:val="006F1C81"/>
    <w:rsid w:val="006F2285"/>
    <w:rsid w:val="006F5215"/>
    <w:rsid w:val="00701D7B"/>
    <w:rsid w:val="00706617"/>
    <w:rsid w:val="00730B73"/>
    <w:rsid w:val="00731B95"/>
    <w:rsid w:val="00743984"/>
    <w:rsid w:val="00743B82"/>
    <w:rsid w:val="00762281"/>
    <w:rsid w:val="007654AB"/>
    <w:rsid w:val="00780522"/>
    <w:rsid w:val="007A0D54"/>
    <w:rsid w:val="007C3D2D"/>
    <w:rsid w:val="007C5534"/>
    <w:rsid w:val="007C79E1"/>
    <w:rsid w:val="007D20DE"/>
    <w:rsid w:val="007F1433"/>
    <w:rsid w:val="007F51C2"/>
    <w:rsid w:val="0080695B"/>
    <w:rsid w:val="008159DD"/>
    <w:rsid w:val="00831099"/>
    <w:rsid w:val="00836ABD"/>
    <w:rsid w:val="00840A87"/>
    <w:rsid w:val="00873115"/>
    <w:rsid w:val="00884A48"/>
    <w:rsid w:val="00887027"/>
    <w:rsid w:val="008A1229"/>
    <w:rsid w:val="008B5D4F"/>
    <w:rsid w:val="008B6207"/>
    <w:rsid w:val="008C1F82"/>
    <w:rsid w:val="008C5CBC"/>
    <w:rsid w:val="00903B85"/>
    <w:rsid w:val="009058B6"/>
    <w:rsid w:val="009211DB"/>
    <w:rsid w:val="00922FE3"/>
    <w:rsid w:val="00927970"/>
    <w:rsid w:val="009363D3"/>
    <w:rsid w:val="00940B4F"/>
    <w:rsid w:val="009650DA"/>
    <w:rsid w:val="0096694D"/>
    <w:rsid w:val="009672C3"/>
    <w:rsid w:val="00992708"/>
    <w:rsid w:val="009B3868"/>
    <w:rsid w:val="009D4212"/>
    <w:rsid w:val="009E2B20"/>
    <w:rsid w:val="009E7D98"/>
    <w:rsid w:val="00A04841"/>
    <w:rsid w:val="00A111C4"/>
    <w:rsid w:val="00A1202E"/>
    <w:rsid w:val="00A1468A"/>
    <w:rsid w:val="00A22647"/>
    <w:rsid w:val="00A26700"/>
    <w:rsid w:val="00A44692"/>
    <w:rsid w:val="00A46D51"/>
    <w:rsid w:val="00A5371E"/>
    <w:rsid w:val="00A57847"/>
    <w:rsid w:val="00A60029"/>
    <w:rsid w:val="00A71F0C"/>
    <w:rsid w:val="00A74AD8"/>
    <w:rsid w:val="00A939B9"/>
    <w:rsid w:val="00AA77CB"/>
    <w:rsid w:val="00AB420C"/>
    <w:rsid w:val="00AB580C"/>
    <w:rsid w:val="00AC1998"/>
    <w:rsid w:val="00AD236F"/>
    <w:rsid w:val="00B13514"/>
    <w:rsid w:val="00B20395"/>
    <w:rsid w:val="00B27FDF"/>
    <w:rsid w:val="00B5187A"/>
    <w:rsid w:val="00B53A28"/>
    <w:rsid w:val="00B71221"/>
    <w:rsid w:val="00B735D5"/>
    <w:rsid w:val="00B77E57"/>
    <w:rsid w:val="00B80F62"/>
    <w:rsid w:val="00B84A96"/>
    <w:rsid w:val="00B900E0"/>
    <w:rsid w:val="00B94B42"/>
    <w:rsid w:val="00B97C05"/>
    <w:rsid w:val="00BC71FC"/>
    <w:rsid w:val="00BC7AE8"/>
    <w:rsid w:val="00BD278A"/>
    <w:rsid w:val="00BE5CCD"/>
    <w:rsid w:val="00BE7780"/>
    <w:rsid w:val="00BF311F"/>
    <w:rsid w:val="00C06369"/>
    <w:rsid w:val="00C55EAD"/>
    <w:rsid w:val="00C63DF4"/>
    <w:rsid w:val="00C63F59"/>
    <w:rsid w:val="00C662AC"/>
    <w:rsid w:val="00C720DD"/>
    <w:rsid w:val="00C74861"/>
    <w:rsid w:val="00CB62A3"/>
    <w:rsid w:val="00CB7531"/>
    <w:rsid w:val="00D11929"/>
    <w:rsid w:val="00D12AAD"/>
    <w:rsid w:val="00D20793"/>
    <w:rsid w:val="00D26A92"/>
    <w:rsid w:val="00D41516"/>
    <w:rsid w:val="00D6640F"/>
    <w:rsid w:val="00D777AA"/>
    <w:rsid w:val="00D86FAB"/>
    <w:rsid w:val="00DA02CB"/>
    <w:rsid w:val="00DA1308"/>
    <w:rsid w:val="00DA1344"/>
    <w:rsid w:val="00DA2E43"/>
    <w:rsid w:val="00DA3EEE"/>
    <w:rsid w:val="00DA4085"/>
    <w:rsid w:val="00DA5309"/>
    <w:rsid w:val="00DA5962"/>
    <w:rsid w:val="00DC5333"/>
    <w:rsid w:val="00DF378E"/>
    <w:rsid w:val="00DF7DBB"/>
    <w:rsid w:val="00E179F2"/>
    <w:rsid w:val="00E44BEA"/>
    <w:rsid w:val="00E45058"/>
    <w:rsid w:val="00E45BEC"/>
    <w:rsid w:val="00E51CF7"/>
    <w:rsid w:val="00E5601C"/>
    <w:rsid w:val="00E657F3"/>
    <w:rsid w:val="00E65EDF"/>
    <w:rsid w:val="00E66335"/>
    <w:rsid w:val="00E80149"/>
    <w:rsid w:val="00E86C6F"/>
    <w:rsid w:val="00EA7138"/>
    <w:rsid w:val="00ED2F77"/>
    <w:rsid w:val="00ED322E"/>
    <w:rsid w:val="00ED5548"/>
    <w:rsid w:val="00F22E51"/>
    <w:rsid w:val="00F27579"/>
    <w:rsid w:val="00F60CD8"/>
    <w:rsid w:val="00F76A00"/>
    <w:rsid w:val="00F92D9E"/>
    <w:rsid w:val="00F9783C"/>
    <w:rsid w:val="00FA42BD"/>
    <w:rsid w:val="00FE356B"/>
    <w:rsid w:val="00FE6542"/>
    <w:rsid w:val="00F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2078B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8"/>
      <w:szCs w:val="28"/>
    </w:rPr>
  </w:style>
  <w:style w:type="paragraph" w:styleId="a3">
    <w:name w:val="header"/>
    <w:basedOn w:val="a"/>
    <w:link w:val="a4"/>
    <w:uiPriority w:val="99"/>
    <w:unhideWhenUsed/>
    <w:rsid w:val="00A939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A939B9"/>
  </w:style>
  <w:style w:type="paragraph" w:styleId="a5">
    <w:name w:val="footer"/>
    <w:basedOn w:val="a"/>
    <w:link w:val="a6"/>
    <w:uiPriority w:val="99"/>
    <w:unhideWhenUsed/>
    <w:rsid w:val="00A939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A939B9"/>
  </w:style>
  <w:style w:type="paragraph" w:customStyle="1" w:styleId="formattext">
    <w:name w:val="formattext"/>
    <w:basedOn w:val="a"/>
    <w:rsid w:val="006A3F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6A3F42"/>
  </w:style>
  <w:style w:type="paragraph" w:styleId="a7">
    <w:name w:val="Balloon Text"/>
    <w:basedOn w:val="a"/>
    <w:link w:val="a8"/>
    <w:uiPriority w:val="99"/>
    <w:semiHidden/>
    <w:unhideWhenUsed/>
    <w:rsid w:val="00C63F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C63F59"/>
    <w:rPr>
      <w:rFonts w:ascii="Segoe UI" w:hAnsi="Segoe UI" w:cs="Segoe UI"/>
      <w:sz w:val="18"/>
      <w:szCs w:val="18"/>
    </w:rPr>
  </w:style>
  <w:style w:type="paragraph" w:styleId="a9">
    <w:name w:val="No Spacing"/>
    <w:uiPriority w:val="1"/>
    <w:qFormat/>
    <w:rsid w:val="00485E60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D86FA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2078B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8"/>
      <w:szCs w:val="28"/>
    </w:rPr>
  </w:style>
  <w:style w:type="paragraph" w:styleId="a3">
    <w:name w:val="header"/>
    <w:basedOn w:val="a"/>
    <w:link w:val="a4"/>
    <w:uiPriority w:val="99"/>
    <w:unhideWhenUsed/>
    <w:rsid w:val="00A939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A939B9"/>
  </w:style>
  <w:style w:type="paragraph" w:styleId="a5">
    <w:name w:val="footer"/>
    <w:basedOn w:val="a"/>
    <w:link w:val="a6"/>
    <w:uiPriority w:val="99"/>
    <w:unhideWhenUsed/>
    <w:rsid w:val="00A939B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A939B9"/>
  </w:style>
  <w:style w:type="paragraph" w:customStyle="1" w:styleId="formattext">
    <w:name w:val="formattext"/>
    <w:basedOn w:val="a"/>
    <w:rsid w:val="006A3F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6A3F42"/>
  </w:style>
  <w:style w:type="paragraph" w:styleId="a7">
    <w:name w:val="Balloon Text"/>
    <w:basedOn w:val="a"/>
    <w:link w:val="a8"/>
    <w:uiPriority w:val="99"/>
    <w:semiHidden/>
    <w:unhideWhenUsed/>
    <w:rsid w:val="00C63F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C63F59"/>
    <w:rPr>
      <w:rFonts w:ascii="Segoe UI" w:hAnsi="Segoe UI" w:cs="Segoe UI"/>
      <w:sz w:val="18"/>
      <w:szCs w:val="18"/>
    </w:rPr>
  </w:style>
  <w:style w:type="paragraph" w:styleId="a9">
    <w:name w:val="No Spacing"/>
    <w:uiPriority w:val="1"/>
    <w:qFormat/>
    <w:rsid w:val="00485E60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D86F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85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consultantplus://offline/ref=0145586E7942A9CF305BF227E2DA8D98736FA21C85CDBEDCB5E889D1433DA22FC0B432B3D4315C839768FC812A600D2219AB37262DA638MDuCH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8A6524-0BC2-43E8-97EC-D6993EA00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рис Борисович Прокопьев</dc:creator>
  <dc:description>exif_MSED_8a910adce4ac6bf6ce5e8c1eb96f565ec1c69aba9bb13855759fc8f191d29614</dc:description>
  <cp:lastModifiedBy>Бежин Михаил Евгеньевич</cp:lastModifiedBy>
  <cp:revision>4</cp:revision>
  <cp:lastPrinted>2021-11-08T06:12:00Z</cp:lastPrinted>
  <dcterms:created xsi:type="dcterms:W3CDTF">2021-12-14T09:02:00Z</dcterms:created>
  <dcterms:modified xsi:type="dcterms:W3CDTF">2021-12-14T09:42:00Z</dcterms:modified>
</cp:coreProperties>
</file>